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internship-application-letter"/>
    <w:p>
      <w:pPr>
        <w:pStyle w:val="Heading1"/>
      </w:pPr>
      <w:r>
        <w:t xml:space="preserve">Internship Application Letter</w:t>
      </w:r>
    </w:p>
    <w:bookmarkStart w:id="20" w:name="Xa95ae794addf0bf4edc7cc5123c303cce1f31cb"/>
    <w:p>
      <w:pPr>
        <w:pStyle w:val="Heading2"/>
      </w:pPr>
      <w:r>
        <w:t xml:space="preserve">For Meteorologist Internship Position in Amsterdam, Netherlands</w:t>
      </w:r>
    </w:p>
    <w:bookmarkEnd w:id="20"/>
    <w:bookmarkEnd w:id="21"/>
    <w:p>
      <w:pPr>
        <w:pStyle w:val="FirstParagraph"/>
      </w:pPr>
      <w:r>
        <w:t xml:space="preserve">Dear Hiring Committee,</w:t>
      </w:r>
    </w:p>
    <w:p>
      <w:pPr>
        <w:pStyle w:val="BodyText"/>
      </w:pPr>
      <w:r>
        <w:t xml:space="preserve">With profound enthusiasm, I submit my application for the Meteorologist Internship position at [Organization Name] in Amsterdam, Netherlands. As a dedicated atmospheric sciences student with a specialized focus on climate dynamics and weather modeling, I am eager to contribute to your mission of advancing meteorological science within one of Europe's most dynamic and climate-vulnerable regions. This</w:t>
      </w:r>
      <w:r>
        <w:t xml:space="preserve"> </w:t>
      </w:r>
      <w:r>
        <w:rPr>
          <w:bCs/>
          <w:b/>
        </w:rPr>
        <w:t xml:space="preserve">Internship Application Letter</w:t>
      </w:r>
      <w:r>
        <w:t xml:space="preserve"> </w:t>
      </w:r>
      <w:r>
        <w:t xml:space="preserve">represents my formal expression of interest in joining your team, leveraging my academic foundation and technical skills to support critical work in atmospheric research under the unique climatic conditions of the</w:t>
      </w:r>
      <w:r>
        <w:t xml:space="preserve"> </w:t>
      </w:r>
      <w:r>
        <w:rPr>
          <w:iCs/>
          <w:i/>
        </w:rPr>
        <w:t xml:space="preserve">Netherlands Amsterdam</w:t>
      </w:r>
      <w:r>
        <w:t xml:space="preserve"> </w:t>
      </w:r>
      <w:r>
        <w:t xml:space="preserve">context.</w:t>
      </w:r>
    </w:p>
    <w:p>
      <w:pPr>
        <w:pStyle w:val="BodyText"/>
      </w:pPr>
      <w:r>
        <w:t xml:space="preserve">My academic journey at Utrecht University's Faculty of Geosciences has equipped me with rigorous theoretical and practical expertise directly applicable to contemporary meteorological challenges in the Netherlands. I have completed advanced coursework in synoptic meteorology, numerical weather prediction (NWP), and climate change impacts assessment, with a particular emphasis on coastal and low-lying region forecasting – an area of paramount importance for the Netherlands' national security. My recent thesis project, "Modeling Extreme Precipitation Events in the Rhine-Meuse Delta," utilized high-resolution WRF model simulations to analyze how changing atmospheric patterns affect flood risk in delta regions. This research required extensive data analysis using Python (Pandas, NumPy) and visualization tools (Matplotlib), and I directly engaged with KNMI's public datasets to contextualize findings within the Dutch climatic framework. I am adept at interpreting ensemble forecasts, understanding synoptic-scale systems affecting the North Sea Basin, and communicating complex meteorological concepts – all critical competencies for a</w:t>
      </w:r>
      <w:r>
        <w:t xml:space="preserve"> </w:t>
      </w:r>
      <w:r>
        <w:rPr>
          <w:bCs/>
          <w:b/>
        </w:rPr>
        <w:t xml:space="preserve">Meteorologist</w:t>
      </w:r>
      <w:r>
        <w:t xml:space="preserve"> </w:t>
      </w:r>
      <w:r>
        <w:t xml:space="preserve">operating in Amsterdam's unique environment.</w:t>
      </w:r>
    </w:p>
    <w:p>
      <w:pPr>
        <w:pStyle w:val="BodyText"/>
      </w:pPr>
      <w:r>
        <w:t xml:space="preserve">What compels me most to seek this opportunity in</w:t>
      </w:r>
      <w:r>
        <w:t xml:space="preserve"> </w:t>
      </w:r>
      <w:r>
        <w:rPr>
          <w:iCs/>
          <w:i/>
        </w:rPr>
        <w:t xml:space="preserve">Netherlands Amsterdam</w:t>
      </w:r>
      <w:r>
        <w:t xml:space="preserve"> </w:t>
      </w:r>
      <w:r>
        <w:t xml:space="preserve">is the unparalleled convergence of cutting-edge research, practical application, and societal relevance that defines your institution's work. The Netherlands faces extraordinary meteorological challenges due to its low elevation (40% below sea level), complex coastline, and vulnerability to compound events like storm surges combined with heavy rainfall – precisely the type of integrated forecasting problems where my skills in data-driven atmospheric analysis can contribute meaningfully. I have closely followed KNMI's pioneering work on "Climate Adaptation" initiatives and your collaborative projects with Amsterdam’s City Climate Office. Your commitment to developing early-warning systems for extreme weather, such as the recent expansion of the Dutch Flash Flood Forecasting System (FFFS), deeply resonates with my professional aspirations. I am particularly inspired by how [Organization Name] integrates meteorological insights into urban resilience planning – a practice that directly addresses Amsterdam's need to balance historic preservation with climate adaptation in its iconic waterways and canals.</w:t>
      </w:r>
    </w:p>
    <w:p>
      <w:pPr>
        <w:pStyle w:val="BodyText"/>
      </w:pPr>
      <w:r>
        <w:t xml:space="preserve">Beyond technical proficiency, I bring strong collaborative skills honed through international projects. During my semester abroad at the University of Copenhagen, I participated in a cross-border student meteorology symposium focused on North Sea weather systems. This experience taught me to navigate interdisciplinary teams and communicate scientific findings across cultural contexts – essential for thriving within Amsterdam's diverse research ecosystem. I am fluent in Dutch (CEFR B2) and possess professional English proficiency, ensuring seamless communication within your team and with stakeholders like the Dutch Water Authority (Rijkswaterstaat). My ability to translate complex model outputs into actionable insights for non-technical audiences aligns with the collaborative spirit evident in KNMI's public outreach initiatives, which I have consistently admired.</w:t>
      </w:r>
    </w:p>
    <w:p>
      <w:pPr>
        <w:pStyle w:val="BodyText"/>
      </w:pPr>
      <w:r>
        <w:t xml:space="preserve">The opportunity to contribute to your team during this pivotal moment for Dutch climate science is exceptionally compelling. The Netherlands Amsterdam region is at the forefront of developing innovative meteorological solutions for a changing world – from AI-enhanced forecasting tools deployed across the Rhine Delta to community-based flood resilience networks in districts like Nieuw-West. I am eager to learn from your experts while applying my skills in data analysis, model interpretation, and climate impact assessment. Specifically, I hope to assist in refining localized precipitation forecasts for Amsterdam's urban environment or contributing to KNMI partnership projects on heatwave vulnerability mapping – areas where my academic work has provided a strong foundation. My technical toolkit includes proficiency with GRIB2 data formats, GIS platforms (QGIS), and experience using ERA5 reanalysis data – all resources commonly utilized in Dutch meteorological operations.</w:t>
      </w:r>
    </w:p>
    <w:p>
      <w:pPr>
        <w:pStyle w:val="BodyText"/>
      </w:pPr>
      <w:r>
        <w:t xml:space="preserve">Amsterdam’s unique position as a global hub for climate innovation makes it the ideal environment to launch my career as a</w:t>
      </w:r>
      <w:r>
        <w:t xml:space="preserve"> </w:t>
      </w:r>
      <w:r>
        <w:rPr>
          <w:bCs/>
          <w:b/>
        </w:rPr>
        <w:t xml:space="preserve">Meteorologist</w:t>
      </w:r>
      <w:r>
        <w:t xml:space="preserve">. The city's integration of meteorology with urban planning, sustainable transport (like cycling infrastructure), and water management creates a living laboratory for applied atmospheric science. I am particularly drawn to how Amsterdam's "Climate Resilient City" strategy directly incorporates meteorological data at the neighborhood level – a practice that reflects my belief in actionable, place-based climate science. Working within this ecosystem would allow me to grow from an academic into a professional who bridges theory and real-world impact, contributing to solutions that protect communities like those along Amsterdam's IJ River and its surrounding polders.</w:t>
      </w:r>
    </w:p>
    <w:p>
      <w:pPr>
        <w:pStyle w:val="BodyText"/>
      </w:pPr>
      <w:r>
        <w:t xml:space="preserve">I am deeply impressed by [Organization Name]'s commitment to nurturing future talent through structured internships that emphasize both technical skill development and societal contribution. The chance to learn from your team while directly supporting projects critical to the Netherlands' climate security represents a rare and invaluable opportunity. My academic record, technical abilities, cultural adaptability, and unwavering passion for meteorological science position me to make immediate contributions during my internship period. I am confident that my proactive approach and dedication to advancing atmospheric science align precisely with your team's objectives.</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have attached my CV, academic transcripts, and a brief portfolio showcasing relevant research projects. I am available for an interview at your earliest convenience and am prepared to relocate to Amsterdam with minimal notice. I look forward to discussing how my skills in meteorological analysis can support your mission of enhancing weather resilience in the Netherlands Amsterdam region.</w:t>
      </w:r>
    </w:p>
    <w:p>
      <w:pPr>
        <w:pStyle w:val="BodyText"/>
      </w:pPr>
      <w:r>
        <w:t xml:space="preserve">Sincerely,</w:t>
      </w:r>
    </w:p>
    <w:p>
      <w:pPr>
        <w:pStyle w:val="BodyText"/>
      </w:pPr>
      <w:r>
        <w:t xml:space="preserve">Elena Verstraeten</w:t>
      </w:r>
    </w:p>
    <w:p>
      <w:pPr>
        <w:pStyle w:val="BodyText"/>
      </w:pPr>
      <w:r>
        <w:rPr>
          <w:bCs/>
          <w:b/>
        </w:rPr>
        <w:t xml:space="preserve">Education:</w:t>
      </w:r>
      <w:r>
        <w:t xml:space="preserve"> </w:t>
      </w:r>
      <w:r>
        <w:t xml:space="preserve">BSc in Atmospheric Sciences, Utrecht University (Expected May 2025)</w:t>
      </w:r>
    </w:p>
    <w:p>
      <w:pPr>
        <w:pStyle w:val="BodyText"/>
      </w:pPr>
      <w:r>
        <w:rPr>
          <w:bCs/>
          <w:b/>
        </w:rPr>
        <w:t xml:space="preserve">Contact:</w:t>
      </w:r>
      <w:r>
        <w:t xml:space="preserve"> </w:t>
      </w:r>
      <w:r>
        <w:t xml:space="preserve">+31 6 12345678 | elena.verstraeten@universiteit.nl | Amsterdam, Netherlands</w:t>
      </w:r>
    </w:p>
    <w:p>
      <w:pPr>
        <w:pStyle w:val="BodyText"/>
      </w:pPr>
      <w:r>
        <w:rPr>
          <w:bCs/>
          <w:b/>
        </w:rPr>
        <w:t xml:space="preserve">Relevant Skills:</w:t>
      </w:r>
      <w:r>
        <w:t xml:space="preserve"> </w:t>
      </w:r>
      <w:r>
        <w:t xml:space="preserve">Numerical Weather Prediction (WRF), Python Data Analysis, KNMI Datasets, Climate Modeling, Dutch Language (B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6-07-19T07:24:05Z</dcterms:created>
  <dcterms:modified xsi:type="dcterms:W3CDTF">2026-07-19T07:24:05Z</dcterms:modified>
</cp:coreProperties>
</file>

<file path=docProps/custom.xml><?xml version="1.0" encoding="utf-8"?>
<Properties xmlns="http://schemas.openxmlformats.org/officeDocument/2006/custom-properties" xmlns:vt="http://schemas.openxmlformats.org/officeDocument/2006/docPropsVTypes"/>
</file>